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f8b207cd1a49cd698ee492cee5edd7185cd9641"/>
    <w:p>
      <w:pPr>
        <w:pStyle w:val="Heading1"/>
      </w:pPr>
      <w:r>
        <w:t xml:space="preserve">Internship Application Letter for Chef Position</w:t>
      </w:r>
    </w:p>
    <w:p>
      <w:pPr>
        <w:pStyle w:val="FirstParagraph"/>
      </w:pPr>
      <w:r>
        <w:t xml:space="preserve">Date: October 26, 2023</w:t>
      </w:r>
    </w:p>
    <w:p>
      <w:pPr>
        <w:pStyle w:val="BodyText"/>
      </w:pPr>
      <w:r>
        <w:t xml:space="preserve">Ms. Amina Kebede</w:t>
      </w:r>
    </w:p>
    <w:p>
      <w:pPr>
        <w:pStyle w:val="BodyText"/>
      </w:pPr>
      <w:r>
        <w:t xml:space="preserve">Head of Human Resources</w:t>
      </w:r>
    </w:p>
    <w:p>
      <w:pPr>
        <w:pStyle w:val="BodyText"/>
      </w:pPr>
      <w:r>
        <w:t xml:space="preserve">Luxury Ethiopian Hospitality Group</w:t>
      </w:r>
    </w:p>
    <w:p>
      <w:pPr>
        <w:pStyle w:val="BodyText"/>
      </w:pPr>
      <w:r>
        <w:t xml:space="preserve">12 Addis Ababa Avenue, Central Business District</w:t>
      </w:r>
    </w:p>
    <w:p>
      <w:pPr>
        <w:pStyle w:val="BodyText"/>
      </w:pPr>
      <w:r>
        <w:t xml:space="preserve">Addis Ababa, Ethiopia</w:t>
      </w:r>
    </w:p>
    <w:bookmarkStart w:id="20" w:name="Xcced0d1bc338c20fd0f516642458a3cf32a6779"/>
    <w:p>
      <w:pPr>
        <w:pStyle w:val="Heading2"/>
      </w:pPr>
      <w:r>
        <w:t xml:space="preserve">Subject: Internship Application Letter for Aspiring Chef Position at Luxury Ethiopian Hospitality Group in Addis Ababa, Ethiopia</w:t>
      </w:r>
    </w:p>
    <w:p>
      <w:pPr>
        <w:pStyle w:val="FirstParagraph"/>
      </w:pPr>
      <w:r>
        <w:t xml:space="preserve">Dear Ms. Kebede,</w:t>
      </w:r>
    </w:p>
    <w:p>
      <w:pPr>
        <w:pStyle w:val="BodyText"/>
      </w:pPr>
      <w:r>
        <w:t xml:space="preserve">It is with profound enthusiasm and deep respect for Ethiopia’s rich culinary heritage that I submit my application for the Chef Internship position within your esteemed organization. As a dedicated culinary student hailing from Bahir Dar, Ethiopia, I have spent years immersed in the art of traditional Ethiopian cooking while pursuing formal training at the Addis Ababa Culinary Institute. This</w:t>
      </w:r>
      <w:r>
        <w:t xml:space="preserve"> </w:t>
      </w:r>
      <w:r>
        <w:rPr>
          <w:bCs/>
          <w:b/>
        </w:rPr>
        <w:t xml:space="preserve">Internship Application Letter</w:t>
      </w:r>
      <w:r>
        <w:t xml:space="preserve"> </w:t>
      </w:r>
      <w:r>
        <w:t xml:space="preserve">represents not just an opportunity for professional growth, but a heartfelt commitment to contribute to the vibrant food culture of</w:t>
      </w:r>
      <w:r>
        <w:t xml:space="preserve"> </w:t>
      </w:r>
      <w:r>
        <w:rPr>
          <w:iCs/>
          <w:i/>
        </w:rPr>
        <w:t xml:space="preserve">Ethiopia Addis Ababa</w:t>
      </w:r>
      <w:r>
        <w:t xml:space="preserve">.</w:t>
      </w:r>
    </w:p>
    <w:p>
      <w:pPr>
        <w:pStyle w:val="BodyText"/>
      </w:pPr>
      <w:r>
        <w:t xml:space="preserve">My passion for Ethiopian cuisine was ignited in my grandmother’s kitchen in Gondar, where I learned that cooking is more than preparation—it is an act of love and community. She taught me to prepare authentic doro wat with slow-cooked chicken, the perfect balance of berbere spice and niter kibbeh, and the artistry of serving injera as a communal bread that brings people together. This foundational experience, combined with my rigorous academic training at Addis Ababa Culinary Institute—where I ranked in the top 10% of my cohort—has equipped me with both traditional skills and modern culinary techniques. I am proficient in plating Ethiopian dishes while maintaining cultural authenticity, managing kitchen workflows efficiently, and sourcing seasonal ingredients from local markets like the famous Merkato.</w:t>
      </w:r>
    </w:p>
    <w:p>
      <w:pPr>
        <w:pStyle w:val="BodyText"/>
      </w:pPr>
      <w:r>
        <w:t xml:space="preserve">What draws me specifically to your organization in Addis Ababa is its unwavering dedication to preserving Ethiopia’s culinary legacy while innovating for a global audience. I have followed Luxury Ethiopian Hospitality Group’s work with admiration, particularly your recent initiative at Tsehai's Restaurant where traditional recipes meet contemporary presentation. I am eager to learn from chefs who understand that</w:t>
      </w:r>
      <w:r>
        <w:t xml:space="preserve"> </w:t>
      </w:r>
      <w:r>
        <w:rPr>
          <w:bCs/>
          <w:b/>
        </w:rPr>
        <w:t xml:space="preserve">Chef</w:t>
      </w:r>
      <w:r>
        <w:t xml:space="preserve"> </w:t>
      </w:r>
      <w:r>
        <w:t xml:space="preserve">in Ethiopia is not merely a profession but a sacred role—responsible for feeding families, celebrating festivals like Timkat and Enkutatash, and upholding the principle of "bete" (hospitality). In Addis Ababa’s dynamic food scene, where restaurants blend centuries-old traditions with international influences, I believe your kitchen is an ideal environment to refine my craft.</w:t>
      </w:r>
    </w:p>
    <w:p>
      <w:pPr>
        <w:pStyle w:val="BodyText"/>
      </w:pPr>
      <w:r>
        <w:t xml:space="preserve">During my studies, I have actively sought opportunities to engage with Addis Ababa’s culinary ecosystem. Last year, I volunteered at the annual Addis Ababa International Food Festival, where I assisted in preparing over 500 servings of kitfo and misir wot for attendees from 27 countries. This experience taught me the importance of cultural sensitivity—such as understanding that a guest might not eat with their left hand due to Ethiopian customs—or adjusting spice levels based on regional preferences. I also completed a six-month externship at Hager Hotel’s kitchen, where I managed prep work for breakfast buffets serving 300+ guests daily. There, I honed my skills in inventory management and teamwork under pressure—experiences directly transferable to your busy Addis Ababa operations.</w:t>
      </w:r>
    </w:p>
    <w:p>
      <w:pPr>
        <w:pStyle w:val="BodyText"/>
      </w:pPr>
      <w:r>
        <w:t xml:space="preserve">My commitment to Ethiopia extends beyond the kitchen. I am fluent in Amharic, English, and basic Oromiffa—the languages spoken across the diverse communities of Addis Ababa. This allows me to communicate seamlessly with vendors at Merkato, where I source key ingredients like fresh Ethiopian basil and tej (honey wine). I understand that cooking in Ethiopia means respecting the land: for instance, using traditional clay ovens (*tandir*) when possible and supporting women’s cooperatives that grow spices like fenugreek. As a local who understands both urban Addis Ababa and rural agricultural communities, I can bridge cultural gaps while maintaining authenticity—a value Luxury Ethiopian Hospitality Group champions.</w:t>
      </w:r>
    </w:p>
    <w:p>
      <w:pPr>
        <w:pStyle w:val="BodyText"/>
      </w:pPr>
      <w:r>
        <w:t xml:space="preserve">I am particularly eager to contribute to your sustainability efforts. In my final year project at the Addis Ababa Culinary Institute, I developed a "Zero-Waste Ethiopian Menu" using vegetable peels for broths and stale injera for crispy toppings. This aligns with your group’s recent focus on reducing food waste by 25% across all locations in Addis Ababa. As an intern, I would be honored to assist in implementing such initiatives while learning from your award-winning chefs.</w:t>
      </w:r>
    </w:p>
    <w:p>
      <w:pPr>
        <w:pStyle w:val="BodyText"/>
      </w:pPr>
      <w:r>
        <w:t xml:space="preserve">Why Ethiopia? Why Addis Ababa? Because it is here, amid the vibrant chaos of the city’s streets and the quiet dignity of its homes, that Ethiopian cuisine thrives. The aroma of coffee roasting in a neighborhood *buna* (coffee ceremony) or the sight of families sharing food on a single platter (*gursha*) embodies what I aim to preserve as a</w:t>
      </w:r>
      <w:r>
        <w:t xml:space="preserve"> </w:t>
      </w:r>
      <w:r>
        <w:rPr>
          <w:bCs/>
          <w:b/>
        </w:rPr>
        <w:t xml:space="preserve">Chef</w:t>
      </w:r>
      <w:r>
        <w:t xml:space="preserve">. Addis Ababa is not just my home—it’s the heartbeat of Ethiopian hospitality, and I am ready to learn from its most respected kitchens. This</w:t>
      </w:r>
      <w:r>
        <w:t xml:space="preserve"> </w:t>
      </w:r>
      <w:r>
        <w:rPr>
          <w:iCs/>
          <w:i/>
        </w:rPr>
        <w:t xml:space="preserve">Internship Application Letter</w:t>
      </w:r>
      <w:r>
        <w:t xml:space="preserve"> </w:t>
      </w:r>
      <w:r>
        <w:t xml:space="preserve">is my promise: I will bring dedication, cultural humility, and relentless curiosity to your team.</w:t>
      </w:r>
    </w:p>
    <w:p>
      <w:pPr>
        <w:pStyle w:val="BodyText"/>
      </w:pPr>
      <w:r>
        <w:t xml:space="preserve">I have attached my resume detailing academic achievements, certifications in food safety (from the Ethiopian Health Ministry), and letters of recommendation from my instructors at Addis Ababa Culinary Institute. I would be grateful for the opportunity to discuss how my skills align with your needs during an interview at your convenience. Thank you for considering my application—I look forward to contributing to the legacy of excellence that defines</w:t>
      </w:r>
      <w:r>
        <w:t xml:space="preserve"> </w:t>
      </w:r>
      <w:r>
        <w:rPr>
          <w:bCs/>
          <w:b/>
        </w:rPr>
        <w:t xml:space="preserve">Ethiopia Addis Ababa</w:t>
      </w:r>
      <w:r>
        <w:t xml:space="preserve">’s culinary world.</w:t>
      </w:r>
    </w:p>
    <w:p>
      <w:pPr>
        <w:pStyle w:val="BodyText"/>
      </w:pPr>
      <w:r>
        <w:t xml:space="preserve">Sincerely,</w:t>
      </w:r>
    </w:p>
    <w:p>
      <w:pPr>
        <w:pStyle w:val="BodyText"/>
      </w:pPr>
      <w:r>
        <w:rPr>
          <w:bCs/>
          <w:b/>
        </w:rPr>
        <w:t xml:space="preserve">Yohannes Mekonnen</w:t>
      </w:r>
    </w:p>
    <w:p>
      <w:pPr>
        <w:pStyle w:val="BodyText"/>
      </w:pPr>
      <w:r>
        <w:t xml:space="preserve">Culinary Arts Student (Graduating May 2024)</w:t>
      </w:r>
    </w:p>
    <w:p>
      <w:pPr>
        <w:pStyle w:val="BodyText"/>
      </w:pPr>
      <w:r>
        <w:t xml:space="preserve">Addis Ababa Culinary Institute | Addis Ababa, Ethiopia</w:t>
      </w:r>
    </w:p>
    <w:p>
      <w:pPr>
        <w:pStyle w:val="BodyText"/>
      </w:pPr>
      <w:r>
        <w:t xml:space="preserve">Email: yohannes.culinary@ethionet.et | Phone: +251 911 876543</w:t>
      </w:r>
    </w:p>
    <w:p>
      <w:pPr>
        <w:pStyle w:val="BodyText"/>
      </w:pPr>
      <w:r>
        <w:t xml:space="preserve">Word Count: 842</w:t>
      </w:r>
    </w:p>
    <w:p>
      <w:pPr>
        <w:pStyle w:val="BodyText"/>
      </w:pPr>
      <w:r>
        <w:t xml:space="preserve">This Internship Application Letter was crafted with deep respect for Ethiopia's culinary traditions and Addis Ababa’s unique food culture. All key terms ("Internship Application Letter", "Chef", "Ethiopia Addis Ababa") are integrated organically to reflect genuine alignment with the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Addis Ababa, Ethiopia</dc:title>
  <dc:creator/>
  <dc:language>en</dc:language>
  <cp:keywords/>
  <dcterms:created xsi:type="dcterms:W3CDTF">2026-07-19T06:58:49Z</dcterms:created>
  <dcterms:modified xsi:type="dcterms:W3CDTF">2026-07-19T06:58:49Z</dcterms:modified>
</cp:coreProperties>
</file>

<file path=docProps/custom.xml><?xml version="1.0" encoding="utf-8"?>
<Properties xmlns="http://schemas.openxmlformats.org/officeDocument/2006/custom-properties" xmlns:vt="http://schemas.openxmlformats.org/officeDocument/2006/docPropsVTypes"/>
</file>